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rPr>
          <w:bCs/>
          <w:b/>
        </w:rPr>
        <w:t xml:space="preserve">John Doe</w:t>
      </w:r>
      <w:r>
        <w:br/>
      </w:r>
      <w:r>
        <w:t xml:space="preserve">Rua das Flores, 123</w:t>
      </w:r>
      <w:r>
        <w:br/>
      </w:r>
      <w:r>
        <w:t xml:space="preserve">São Paulo, SP – Brazil</w:t>
      </w:r>
      <w:r>
        <w:br/>
      </w:r>
      <w:r>
        <w:t xml:space="preserve">(11) 98765-4321 | john.doe@email.com</w:t>
      </w:r>
    </w:p>
    <w:p>
      <w:pPr>
        <w:pStyle w:val="BodyText"/>
      </w:pPr>
      <w:r>
        <w:t xml:space="preserve">April 5, 2024</w:t>
      </w:r>
    </w:p>
    <w:p>
      <w:pPr>
        <w:pStyle w:val="BodyText"/>
      </w:pPr>
      <w:r>
        <w:t xml:space="preserve">Dear Hiring Committee,</w:t>
      </w:r>
    </w:p>
    <w:p>
      <w:pPr>
        <w:pStyle w:val="BodyText"/>
      </w:pPr>
      <w:r>
        <w:t xml:space="preserve">I am writing to express my enthusiastic interest in the Biologist position at [Company/Organization Name] in Brazil São Paulo. As a dedicated and experienced biologist with a strong focus on ecological research, conservation strategies, and biodiversity studies, I am eager to contribute my expertise to an institution that values scientific innovation and environmental stewardship. My academic background, professional experience, and passion for Brazil’s unique ecosystems align seamlessly with the goals of this role.</w:t>
      </w:r>
    </w:p>
    <w:bookmarkStart w:id="20" w:name="academic-and-professional-background"/>
    <w:p>
      <w:pPr>
        <w:pStyle w:val="Heading2"/>
      </w:pPr>
      <w:r>
        <w:t xml:space="preserve">Academic and Professional Background</w:t>
      </w:r>
    </w:p>
    <w:p>
      <w:pPr>
        <w:pStyle w:val="FirstParagraph"/>
      </w:pPr>
      <w:r>
        <w:t xml:space="preserve">As a certified Biologist with over a decade of experience in both fieldwork and laboratory settings, I have developed a comprehensive understanding of ecological systems, species interactions, and environmental challenges. My academic journey began with a Bachelor’s degree in Biology from the University of São Paulo (USP), where I specialized in tropical ecology and conservation biology. This foundation was further strengthened by my Master’s degree in Environmental Sciences from the same institution, where I conducted research on the impact of urbanization on native flora in Brazil São Paulo.</w:t>
      </w:r>
    </w:p>
    <w:p>
      <w:pPr>
        <w:pStyle w:val="BodyText"/>
      </w:pPr>
      <w:r>
        <w:t xml:space="preserve">My career has been deeply rooted in Brazil São Paulo’s rich biodiversity. For instance, during my tenure at the Institute for Environmental Research (IPÊ), I led a project examining the effects of deforestation on amphibian populations in the Atlantic Rainforest. This work not only earned recognition from local environmental agencies but also contributed to policy recommendations for sustainable land use practices. Additionally, my role as a research associate at the São Paulo State University (UNESP) allowed me to collaborate with international teams on studies related to climate change and its impact on ecosystems in Brazil São Paulo.</w:t>
      </w:r>
    </w:p>
    <w:bookmarkEnd w:id="20"/>
    <w:bookmarkStart w:id="21" w:name="X3e8b445891cc879dcab538be518fe955e8ae5b0"/>
    <w:p>
      <w:pPr>
        <w:pStyle w:val="Heading2"/>
      </w:pPr>
      <w:r>
        <w:t xml:space="preserve">Relevance of Biologist Expertise in Brazil São Paulo</w:t>
      </w:r>
    </w:p>
    <w:p>
      <w:pPr>
        <w:pStyle w:val="FirstParagraph"/>
      </w:pPr>
      <w:r>
        <w:t xml:space="preserve">The unique ecological landscape of Brazil São Paulo presents both challenges and opportunities for biologists. This region, home to the Atlantic Rainforest—one of the world’s most biodiverse yet threatened ecosystems—requires scientists who can bridge theoretical knowledge with practical solutions. My experience in Brazil São Paulo has equipped me with the skills to address these complexities, from designing habitat restoration programs to developing community-based conservation initiatives.</w:t>
      </w:r>
    </w:p>
    <w:p>
      <w:pPr>
        <w:pStyle w:val="BodyText"/>
      </w:pPr>
      <w:r>
        <w:t xml:space="preserve">A key strength of my work as a Biologist is my ability to integrate interdisciplinary approaches. For example, I have worked closely with environmental engineers and urban planners to design green corridors that mitigate habitat fragmentation in São Paulo’s rapidly expanding cities. This collaborative effort not only preserved critical wildlife pathways but also enhanced the quality of life for local residents. Such projects highlight my commitment to applying biological principles in ways that benefit both nature and society.</w:t>
      </w:r>
    </w:p>
    <w:bookmarkEnd w:id="21"/>
    <w:bookmarkStart w:id="22" w:name="X60ec9c959b102352b29ae4e6de94f2a16595018"/>
    <w:p>
      <w:pPr>
        <w:pStyle w:val="Heading2"/>
      </w:pPr>
      <w:r>
        <w:t xml:space="preserve">Contributions to Brazil São Paulo’s Environmental Goals</w:t>
      </w:r>
    </w:p>
    <w:p>
      <w:pPr>
        <w:pStyle w:val="FirstParagraph"/>
      </w:pPr>
      <w:r>
        <w:t xml:space="preserve">Brazil São Paulo is at the forefront of national efforts to combat environmental degradation and promote sustainable development. As a Biologist, I am acutely aware of the region’s role in global conservation priorities. My research on pollinator networks in native plant species has been instrumental in informing local policies aimed at protecting these vital ecological relationships. Furthermore, I have organized workshops for farmers and urban communities to educate them on the importance of biodiversity and how they can contribute to its preservation.</w:t>
      </w:r>
    </w:p>
    <w:p>
      <w:pPr>
        <w:pStyle w:val="BodyText"/>
      </w:pPr>
      <w:r>
        <w:t xml:space="preserve">One of my most rewarding projects involved working with the São Paulo State Environmental Agency (CETESB) to monitor water quality in the Tietê River Basin. This initiative required extensive fieldwork, data analysis, and public engagement. By leveraging my expertise as a Biologist, I helped identify key pollutants and propose mitigation strategies that reduced environmental harm while supporting economic activities in the region. This experience reinforced my belief that scientific research must be grounded in real-world applications.</w:t>
      </w:r>
    </w:p>
    <w:bookmarkEnd w:id="22"/>
    <w:bookmarkStart w:id="23" w:name="why-brazil-são-paulo"/>
    <w:p>
      <w:pPr>
        <w:pStyle w:val="Heading2"/>
      </w:pPr>
      <w:r>
        <w:t xml:space="preserve">Why Brazil São Paulo?</w:t>
      </w:r>
    </w:p>
    <w:p>
      <w:pPr>
        <w:pStyle w:val="FirstParagraph"/>
      </w:pPr>
      <w:r>
        <w:t xml:space="preserve">Choosing to pursue a career as a Biologist in Brazil São Paulo has always been a natural choice for me. The region’s dynamic ecosystems, from the lush Atlantic Rainforest to the sprawling urban landscapes, offer an unparalleled environment for biological research. I am particularly inspired by the innovative spirit of São Paulo’s scientific community, which consistently pushes boundaries in conservation and environmental science.</w:t>
      </w:r>
    </w:p>
    <w:p>
      <w:pPr>
        <w:pStyle w:val="BodyText"/>
      </w:pPr>
      <w:r>
        <w:t xml:space="preserve">Moreover, Brazil São Paulo is a hub for cutting-edge research institutions and NGOs that prioritize biodiversity protection. My goal is to contribute to this vibrant ecosystem by bringing my skills in data-driven analysis, project management, and public outreach. I am especially interested in collaborating with organizations that focus on mitigating the effects of climate change on local species and ecosystems, as this is a pressing issue for Brazil São Paulo.</w:t>
      </w:r>
    </w:p>
    <w:bookmarkEnd w:id="23"/>
    <w:bookmarkStart w:id="24" w:name="conclusion"/>
    <w:p>
      <w:pPr>
        <w:pStyle w:val="Heading2"/>
      </w:pPr>
      <w:r>
        <w:t xml:space="preserve">Conclusion</w:t>
      </w:r>
    </w:p>
    <w:p>
      <w:pPr>
        <w:pStyle w:val="FirstParagraph"/>
      </w:pPr>
      <w:r>
        <w:t xml:space="preserve">In conclusion, my background as a Biologist, combined with my deep connection to Brazil São Paulo’s natural heritage, makes me an ideal candidate for this position. I am confident that my technical expertise, dedication to environmental sustainability, and ability to work collaboratively will add value to your team. I would be honored to contribute to the mission of [Company/Organization Name] and help advance the scientific understanding and conservation of Brazil São Paulo’s invaluable biodiversity.</w:t>
      </w:r>
    </w:p>
    <w:p>
      <w:pPr>
        <w:pStyle w:val="BodyText"/>
      </w:pPr>
      <w:r>
        <w:t xml:space="preserve">Thank you for considering my application. I look forward to the opportunity to discuss how my qualifications align with your needs. Please feel free to contact me at (11) 98765-4321 or john.doe@email.com for any further information.</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14:07Z</dcterms:created>
  <dcterms:modified xsi:type="dcterms:W3CDTF">2026-07-24T00:14:07Z</dcterms:modified>
</cp:coreProperties>
</file>

<file path=docProps/custom.xml><?xml version="1.0" encoding="utf-8"?>
<Properties xmlns="http://schemas.openxmlformats.org/officeDocument/2006/custom-properties" xmlns:vt="http://schemas.openxmlformats.org/officeDocument/2006/docPropsVTypes"/>
</file>